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E7D59" w14:textId="77777777" w:rsidR="008A6B75" w:rsidRPr="009673B2" w:rsidRDefault="00217A95" w:rsidP="009673B2">
      <w:pPr>
        <w:ind w:left="2880" w:firstLine="720"/>
        <w:rPr>
          <w:rFonts w:asciiTheme="minorHAnsi" w:hAnsiTheme="minorHAnsi" w:cs="Tahoma"/>
          <w:b/>
          <w:szCs w:val="20"/>
        </w:rPr>
      </w:pPr>
      <w:r w:rsidRPr="009673B2">
        <w:rPr>
          <w:rFonts w:asciiTheme="minorHAnsi" w:hAnsiTheme="minorHAnsi" w:cs="Tahoma"/>
          <w:b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497F27D2" wp14:editId="348915C8">
            <wp:simplePos x="0" y="0"/>
            <wp:positionH relativeFrom="column">
              <wp:posOffset>58189</wp:posOffset>
            </wp:positionH>
            <wp:positionV relativeFrom="paragraph">
              <wp:posOffset>-462338</wp:posOffset>
            </wp:positionV>
            <wp:extent cx="1562100" cy="567690"/>
            <wp:effectExtent l="0" t="0" r="0" b="3810"/>
            <wp:wrapNone/>
            <wp:docPr id="1" name="Picture 0" descr="SPSTLogoColor3i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STLogoColor3inch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64214" cy="568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CDC" w:rsidRPr="009673B2">
        <w:rPr>
          <w:rFonts w:asciiTheme="minorHAnsi" w:hAnsiTheme="minorHAnsi" w:cs="Tahoma"/>
          <w:b/>
          <w:szCs w:val="20"/>
        </w:rPr>
        <w:t xml:space="preserve">COURSE </w:t>
      </w:r>
      <w:r w:rsidR="008A6B75" w:rsidRPr="009673B2">
        <w:rPr>
          <w:rFonts w:asciiTheme="minorHAnsi" w:hAnsiTheme="minorHAnsi" w:cs="Tahoma"/>
          <w:b/>
          <w:szCs w:val="20"/>
        </w:rPr>
        <w:t xml:space="preserve">TEXTBOOK </w:t>
      </w:r>
      <w:r w:rsidR="00C00CDC" w:rsidRPr="009673B2">
        <w:rPr>
          <w:rFonts w:asciiTheme="minorHAnsi" w:hAnsiTheme="minorHAnsi" w:cs="Tahoma"/>
          <w:b/>
          <w:szCs w:val="20"/>
        </w:rPr>
        <w:t>LIST INFORMATION</w:t>
      </w:r>
    </w:p>
    <w:p w14:paraId="51FBA78E" w14:textId="77777777" w:rsidR="00C00CDC" w:rsidRPr="009673B2" w:rsidRDefault="00C00CDC" w:rsidP="007A43B4">
      <w:pPr>
        <w:rPr>
          <w:rFonts w:asciiTheme="minorHAnsi" w:hAnsiTheme="minorHAnsi" w:cs="Tahoma"/>
          <w:b/>
          <w:sz w:val="20"/>
          <w:szCs w:val="20"/>
        </w:rPr>
      </w:pPr>
    </w:p>
    <w:tbl>
      <w:tblPr>
        <w:tblStyle w:val="TableGrid"/>
        <w:tblW w:w="11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150"/>
        <w:gridCol w:w="269"/>
        <w:gridCol w:w="3884"/>
        <w:gridCol w:w="465"/>
      </w:tblGrid>
      <w:tr w:rsidR="00B43F1F" w:rsidRPr="009673B2" w14:paraId="1C5F40C7" w14:textId="77777777" w:rsidTr="004B0C44">
        <w:tc>
          <w:tcPr>
            <w:tcW w:w="6390" w:type="dxa"/>
            <w:gridSpan w:val="2"/>
            <w:shd w:val="clear" w:color="auto" w:fill="000000" w:themeFill="text1"/>
          </w:tcPr>
          <w:p w14:paraId="3E57E5D3" w14:textId="77777777" w:rsidR="00B43F1F" w:rsidRPr="009673B2" w:rsidRDefault="00B43F1F" w:rsidP="007A43B4">
            <w:pPr>
              <w:jc w:val="center"/>
              <w:rPr>
                <w:rFonts w:asciiTheme="minorHAnsi" w:hAnsiTheme="minorHAnsi" w:cs="Tahoma"/>
                <w:b/>
                <w:color w:val="FFFFFF" w:themeColor="background1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color w:val="FFFFFF" w:themeColor="background1"/>
                <w:szCs w:val="20"/>
              </w:rPr>
              <w:t>FACULTY INSTRUCTIONS</w:t>
            </w:r>
          </w:p>
        </w:tc>
        <w:tc>
          <w:tcPr>
            <w:tcW w:w="269" w:type="dxa"/>
            <w:shd w:val="clear" w:color="auto" w:fill="auto"/>
          </w:tcPr>
          <w:p w14:paraId="4D18B76D" w14:textId="77777777" w:rsidR="00B43F1F" w:rsidRPr="009673B2" w:rsidRDefault="00B43F1F" w:rsidP="007A43B4">
            <w:pPr>
              <w:rPr>
                <w:rFonts w:asciiTheme="minorHAnsi" w:hAnsiTheme="minorHAnsi" w:cs="Tahom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349" w:type="dxa"/>
            <w:gridSpan w:val="2"/>
            <w:shd w:val="clear" w:color="auto" w:fill="000000" w:themeFill="text1"/>
          </w:tcPr>
          <w:p w14:paraId="4841C064" w14:textId="77777777" w:rsidR="007A43B4" w:rsidRPr="009673B2" w:rsidRDefault="00B43F1F" w:rsidP="004B0C44">
            <w:pPr>
              <w:ind w:left="-107"/>
              <w:jc w:val="center"/>
              <w:rPr>
                <w:rFonts w:asciiTheme="minorHAnsi" w:hAnsiTheme="minorHAnsi" w:cs="Tahoma"/>
                <w:b/>
                <w:i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i/>
                <w:szCs w:val="20"/>
              </w:rPr>
              <w:t>STUDENT INSTRUCTIONS</w:t>
            </w:r>
          </w:p>
          <w:p w14:paraId="1D7E9678" w14:textId="77777777" w:rsidR="00B43F1F" w:rsidRPr="009673B2" w:rsidRDefault="00B43F1F" w:rsidP="007A43B4">
            <w:pPr>
              <w:jc w:val="center"/>
              <w:rPr>
                <w:rFonts w:asciiTheme="minorHAnsi" w:hAnsiTheme="minorHAnsi" w:cs="Tahoma"/>
                <w:b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i/>
                <w:szCs w:val="20"/>
              </w:rPr>
              <w:t>(Both Campuses)</w:t>
            </w:r>
          </w:p>
        </w:tc>
      </w:tr>
      <w:tr w:rsidR="00AE0E22" w:rsidRPr="009673B2" w14:paraId="3FA79A70" w14:textId="77777777" w:rsidTr="009673B2">
        <w:trPr>
          <w:trHeight w:val="1746"/>
        </w:trPr>
        <w:tc>
          <w:tcPr>
            <w:tcW w:w="6390" w:type="dxa"/>
            <w:gridSpan w:val="2"/>
          </w:tcPr>
          <w:p w14:paraId="46442B97" w14:textId="535C915E" w:rsidR="00AE0E22" w:rsidRPr="009673B2" w:rsidRDefault="00AE0E22" w:rsidP="009673B2">
            <w:pPr>
              <w:jc w:val="both"/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For </w:t>
            </w:r>
            <w:r w:rsidR="00EF77F0" w:rsidRPr="009673B2">
              <w:rPr>
                <w:rFonts w:asciiTheme="minorHAnsi" w:hAnsiTheme="minorHAnsi" w:cs="Tahoma"/>
                <w:sz w:val="18"/>
                <w:szCs w:val="18"/>
              </w:rPr>
              <w:t>each semester taugh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, </w:t>
            </w:r>
            <w:r w:rsidR="00EF77F0" w:rsidRPr="009673B2">
              <w:rPr>
                <w:rFonts w:asciiTheme="minorHAnsi" w:hAnsiTheme="minorHAnsi" w:cs="Tahoma"/>
                <w:sz w:val="18"/>
                <w:szCs w:val="18"/>
              </w:rPr>
              <w:t>faculty shoul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complete and submit a new form 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>each time the c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>ou</w:t>
            </w:r>
            <w:r w:rsidR="006B00A5" w:rsidRPr="009673B2">
              <w:rPr>
                <w:rFonts w:asciiTheme="minorHAnsi" w:hAnsiTheme="minorHAnsi" w:cs="Tahoma"/>
                <w:sz w:val="18"/>
                <w:szCs w:val="18"/>
              </w:rPr>
              <w:t xml:space="preserve">rse 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 xml:space="preserve">is taught </w:t>
            </w:r>
            <w:r w:rsidR="006B00A5" w:rsidRPr="009673B2">
              <w:rPr>
                <w:rFonts w:asciiTheme="minorHAnsi" w:hAnsiTheme="minorHAnsi" w:cs="Tahoma"/>
                <w:sz w:val="18"/>
                <w:szCs w:val="18"/>
              </w:rPr>
              <w:t>and return</w:t>
            </w:r>
            <w:r w:rsidR="00795F6E" w:rsidRPr="009673B2">
              <w:rPr>
                <w:rFonts w:asciiTheme="minorHAnsi" w:hAnsiTheme="minorHAnsi" w:cs="Tahoma"/>
                <w:sz w:val="18"/>
                <w:szCs w:val="18"/>
              </w:rPr>
              <w:t>ed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 xml:space="preserve">. </w:t>
            </w:r>
            <w:r w:rsidR="00D2278B" w:rsidRPr="009673B2">
              <w:rPr>
                <w:rFonts w:asciiTheme="minorHAnsi" w:hAnsiTheme="minorHAnsi" w:cs="Tahoma"/>
                <w:sz w:val="18"/>
                <w:szCs w:val="18"/>
              </w:rPr>
              <w:t>Forms are due by the first day of registration for a given term.</w:t>
            </w:r>
            <w:r w:rsidR="00D21FDB"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</w:p>
          <w:p w14:paraId="50D55E3D" w14:textId="77777777" w:rsidR="009673B2" w:rsidRPr="009673B2" w:rsidRDefault="009673B2" w:rsidP="009673B2">
            <w:pPr>
              <w:jc w:val="both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0D44DB34" w14:textId="00FED89E" w:rsidR="00FB0F7D" w:rsidRPr="009673B2" w:rsidRDefault="00FB0F7D" w:rsidP="009673B2">
            <w:pPr>
              <w:spacing w:line="200" w:lineRule="exact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DESKCOPY – 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u w:val="single"/>
              </w:rPr>
              <w:t>ordered by faculty and adjuncts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 at a $200 max for 1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vertAlign w:val="superscript"/>
              </w:rPr>
              <w:t>st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 time use of text per course.  Please fill out an Expense Reimbursement Form, attach all 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u w:val="single"/>
              </w:rPr>
              <w:t>actual/delivered receipt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>s, return via email or mail, and this should be reimbursed with your first stipend payment (or next payroll payment)</w:t>
            </w:r>
          </w:p>
        </w:tc>
        <w:tc>
          <w:tcPr>
            <w:tcW w:w="269" w:type="dxa"/>
          </w:tcPr>
          <w:p w14:paraId="259A0341" w14:textId="77777777" w:rsidR="00AE0E22" w:rsidRPr="009673B2" w:rsidRDefault="00AE0E22" w:rsidP="007A43B4">
            <w:pPr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  <w:tc>
          <w:tcPr>
            <w:tcW w:w="4349" w:type="dxa"/>
            <w:gridSpan w:val="2"/>
          </w:tcPr>
          <w:p w14:paraId="207B9248" w14:textId="0AF59435" w:rsidR="00AE0E22" w:rsidRPr="00726FB5" w:rsidRDefault="00DC4F08" w:rsidP="009673B2">
            <w:pPr>
              <w:ind w:left="-17"/>
              <w:jc w:val="both"/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Students may acquire textbooks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by ordering online </w:t>
            </w:r>
            <w:r w:rsidR="00F4312E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via Amazon </w:t>
            </w:r>
            <w:r w:rsidR="00795F6E" w:rsidRPr="00726FB5">
              <w:rPr>
                <w:rFonts w:asciiTheme="minorHAnsi" w:hAnsiTheme="minorHAnsi" w:cs="Tahoma"/>
                <w:i/>
                <w:sz w:val="18"/>
                <w:szCs w:val="18"/>
              </w:rPr>
              <w:t>or other book retailer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and having books shipped to them.  Regardless of shopping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>/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ordering method, students may </w:t>
            </w:r>
            <w:r w:rsidR="00F413E4" w:rsidRPr="00726FB5">
              <w:rPr>
                <w:rFonts w:asciiTheme="minorHAnsi" w:hAnsiTheme="minorHAnsi" w:cs="Tahoma"/>
                <w:i/>
                <w:sz w:val="18"/>
                <w:szCs w:val="18"/>
              </w:rPr>
              <w:t>check Cokesbury online for discount on text and certain text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>s</w:t>
            </w:r>
            <w:r w:rsidR="00F413E4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may be sent free delivery.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</w:p>
        </w:tc>
      </w:tr>
      <w:tr w:rsidR="00B43F1F" w:rsidRPr="009673B2" w14:paraId="2C2BB7E0" w14:textId="77777777" w:rsidTr="00FB0F7D">
        <w:trPr>
          <w:trHeight w:val="360"/>
        </w:trPr>
        <w:tc>
          <w:tcPr>
            <w:tcW w:w="3240" w:type="dxa"/>
          </w:tcPr>
          <w:p w14:paraId="14C214A9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INSTRUCTOR(S)</w:t>
            </w:r>
          </w:p>
        </w:tc>
        <w:tc>
          <w:tcPr>
            <w:tcW w:w="7303" w:type="dxa"/>
            <w:gridSpan w:val="3"/>
            <w:tcBorders>
              <w:bottom w:val="single" w:sz="4" w:space="0" w:color="auto"/>
            </w:tcBorders>
          </w:tcPr>
          <w:p w14:paraId="749F61A5" w14:textId="62B2A0CD" w:rsidR="00B43F1F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Richard Liantonio</w:t>
            </w:r>
          </w:p>
        </w:tc>
        <w:tc>
          <w:tcPr>
            <w:tcW w:w="465" w:type="dxa"/>
          </w:tcPr>
          <w:p w14:paraId="2171F75F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4BF765B7" w14:textId="77777777" w:rsidTr="00FB0F7D">
        <w:trPr>
          <w:trHeight w:val="314"/>
        </w:trPr>
        <w:tc>
          <w:tcPr>
            <w:tcW w:w="3240" w:type="dxa"/>
          </w:tcPr>
          <w:p w14:paraId="2439E757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COURSE NUMBER </w:t>
            </w:r>
            <w:r w:rsidR="009A0395" w:rsidRPr="009673B2">
              <w:rPr>
                <w:rFonts w:asciiTheme="minorHAnsi" w:hAnsiTheme="minorHAnsi" w:cs="Tahoma"/>
                <w:b/>
                <w:sz w:val="20"/>
                <w:szCs w:val="20"/>
              </w:rPr>
              <w:t>&amp;</w:t>
            </w: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 SECT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C6CBBB6" w14:textId="724907BA" w:rsidR="00B43F1F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HBS 320</w:t>
            </w:r>
          </w:p>
        </w:tc>
        <w:tc>
          <w:tcPr>
            <w:tcW w:w="465" w:type="dxa"/>
          </w:tcPr>
          <w:p w14:paraId="526A1D6B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01290AA4" w14:textId="77777777" w:rsidTr="00FB0F7D">
        <w:trPr>
          <w:trHeight w:val="413"/>
        </w:trPr>
        <w:tc>
          <w:tcPr>
            <w:tcW w:w="3240" w:type="dxa"/>
          </w:tcPr>
          <w:p w14:paraId="6D060122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NAME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A666586" w14:textId="3BB37D83" w:rsidR="00B43F1F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Introduction to Biblical Hebrew</w:t>
            </w:r>
          </w:p>
        </w:tc>
        <w:tc>
          <w:tcPr>
            <w:tcW w:w="465" w:type="dxa"/>
          </w:tcPr>
          <w:p w14:paraId="65517602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9A0395" w:rsidRPr="009673B2" w14:paraId="20E4C11E" w14:textId="77777777" w:rsidTr="00FB0F7D">
        <w:trPr>
          <w:trHeight w:val="404"/>
        </w:trPr>
        <w:tc>
          <w:tcPr>
            <w:tcW w:w="3240" w:type="dxa"/>
          </w:tcPr>
          <w:p w14:paraId="1E89D5E0" w14:textId="6C59CF87" w:rsidR="009A0395" w:rsidRPr="009673B2" w:rsidRDefault="009A0395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SEMESTER &amp;</w:t>
            </w:r>
            <w:r w:rsidR="004B0C44"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YEAR</w:t>
            </w:r>
            <w:r w:rsidRPr="009673B2">
              <w:rPr>
                <w:rFonts w:asciiTheme="minorHAnsi" w:hAnsiTheme="minorHAnsi" w:cs="Tahoma"/>
                <w:sz w:val="20"/>
                <w:szCs w:val="20"/>
              </w:rPr>
              <w:t xml:space="preserve">  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8DEB0DE" w14:textId="70AFE603" w:rsidR="009A0395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Fall 202</w:t>
            </w:r>
            <w:r w:rsidR="00CD78B9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465" w:type="dxa"/>
          </w:tcPr>
          <w:p w14:paraId="0234065D" w14:textId="77777777" w:rsidR="009A0395" w:rsidRPr="009673B2" w:rsidRDefault="009A0395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4740E2D1" w14:textId="77777777" w:rsidTr="00FB0F7D">
        <w:trPr>
          <w:trHeight w:val="233"/>
        </w:trPr>
        <w:tc>
          <w:tcPr>
            <w:tcW w:w="3240" w:type="dxa"/>
          </w:tcPr>
          <w:p w14:paraId="02D154E3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DATE OF SUBMISS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B2450C" w14:textId="570C928D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465" w:type="dxa"/>
          </w:tcPr>
          <w:p w14:paraId="590F9E83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</w:tbl>
    <w:p w14:paraId="1F4A3835" w14:textId="77777777" w:rsidR="00B43F1F" w:rsidRPr="000F2D95" w:rsidRDefault="00B43F1F" w:rsidP="007A43B4">
      <w:pPr>
        <w:rPr>
          <w:rFonts w:asciiTheme="minorHAnsi" w:hAnsiTheme="minorHAnsi" w:cs="Tahoma"/>
          <w:b/>
          <w:sz w:val="6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"/>
        <w:gridCol w:w="3487"/>
        <w:gridCol w:w="1620"/>
        <w:gridCol w:w="720"/>
        <w:gridCol w:w="1710"/>
        <w:gridCol w:w="1800"/>
        <w:gridCol w:w="1440"/>
      </w:tblGrid>
      <w:tr w:rsidR="009673B2" w:rsidRPr="009673B2" w14:paraId="3B0258D7" w14:textId="77777777" w:rsidTr="009673B2">
        <w:trPr>
          <w:trHeight w:val="665"/>
        </w:trPr>
        <w:tc>
          <w:tcPr>
            <w:tcW w:w="3865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7A43B4" w14:paraId="1ACF1D49" w14:textId="77777777" w:rsidTr="000F2D95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67C8BB87" w14:textId="77777777" w:rsidR="000F2D95" w:rsidRPr="007A43B4" w:rsidRDefault="000F2D95" w:rsidP="000F2D95">
                  <w:pP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REQUIRED TEXTBOOKS LIST</w:t>
                  </w:r>
                </w:p>
              </w:tc>
            </w:tr>
          </w:tbl>
          <w:p w14:paraId="54B903BA" w14:textId="77777777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BOOK TITLE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EDITION</w:t>
            </w:r>
          </w:p>
          <w:p w14:paraId="58D0D9ED" w14:textId="77777777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5F452D64" w14:textId="77777777" w:rsidR="009673B2" w:rsidRPr="009673B2" w:rsidRDefault="009673B2" w:rsidP="007A43B4">
            <w:pPr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7BEB3C6D" w14:textId="0C0B7593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</w:p>
          <w:p w14:paraId="0A7A1F68" w14:textId="417B5B83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6"/>
                <w:szCs w:val="18"/>
              </w:rPr>
              <w:t xml:space="preserve"># of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 xml:space="preserve">PAGES </w:t>
            </w:r>
            <w:r w:rsidRPr="009673B2">
              <w:rPr>
                <w:rFonts w:asciiTheme="minorHAnsi" w:hAnsiTheme="minorHAnsi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0A138B5D" w14:textId="0E11DE48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PUBLISHER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D61334" w14:textId="77777777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13-Digi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ISBN</w:t>
            </w:r>
          </w:p>
          <w:p w14:paraId="71AB7001" w14:textId="77777777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8F4C674" w14:textId="77777777" w:rsidR="009673B2" w:rsidRPr="009673B2" w:rsidRDefault="009673B2" w:rsidP="007A43B4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LIST PRICE</w:t>
            </w:r>
          </w:p>
          <w:p w14:paraId="416E4627" w14:textId="5FF1D2A7" w:rsidR="009673B2" w:rsidRPr="009673B2" w:rsidRDefault="009673B2" w:rsidP="007A43B4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</w:t>
            </w:r>
            <w:proofErr w:type="spellStart"/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est</w:t>
            </w:r>
            <w:proofErr w:type="spellEnd"/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)</w:t>
            </w:r>
          </w:p>
        </w:tc>
      </w:tr>
      <w:tr w:rsidR="009673B2" w:rsidRPr="009673B2" w14:paraId="5D791C4A" w14:textId="77777777" w:rsidTr="0029042A">
        <w:trPr>
          <w:trHeight w:val="665"/>
        </w:trPr>
        <w:tc>
          <w:tcPr>
            <w:tcW w:w="378" w:type="dxa"/>
            <w:vAlign w:val="bottom"/>
          </w:tcPr>
          <w:p w14:paraId="6416F1BE" w14:textId="77777777" w:rsidR="009673B2" w:rsidRPr="009673B2" w:rsidRDefault="009673B2" w:rsidP="00CD10F9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44E45B" w14:textId="21E218B7" w:rsidR="009673B2" w:rsidRPr="009673B2" w:rsidRDefault="008F44B7" w:rsidP="00CD10F9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eginning Biblical Hebrew: A Grammar and Illustrated Reader</w:t>
            </w:r>
            <w:r w:rsidR="006E6E69"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F96B32" w14:textId="136B15D9" w:rsidR="009673B2" w:rsidRPr="009673B2" w:rsidRDefault="008F44B7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 xml:space="preserve">John A. Cook and Robert D. </w:t>
            </w:r>
            <w:proofErr w:type="spellStart"/>
            <w:r>
              <w:rPr>
                <w:rFonts w:asciiTheme="minorHAnsi" w:hAnsiTheme="minorHAnsi" w:cs="Tahoma"/>
                <w:sz w:val="20"/>
                <w:szCs w:val="20"/>
              </w:rPr>
              <w:t>Holmstedt</w:t>
            </w:r>
            <w:proofErr w:type="spellEnd"/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924BD6" w14:textId="3FD53EA0" w:rsidR="009673B2" w:rsidRPr="009673B2" w:rsidRDefault="008F44B7" w:rsidP="00CD10F9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139+9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740F29" w14:textId="2A061B45" w:rsidR="009673B2" w:rsidRPr="009673B2" w:rsidRDefault="008F44B7" w:rsidP="00CD10F9">
            <w:pPr>
              <w:pStyle w:val="TableParagraph"/>
              <w:kinsoku w:val="0"/>
              <w:overflowPunct w:val="0"/>
              <w:ind w:left="-18" w:right="187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ake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765722" w14:textId="460AD9A9" w:rsidR="009673B2" w:rsidRPr="009673B2" w:rsidRDefault="006E6E69" w:rsidP="00CD10F9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080104886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F998E1" w14:textId="79DAF506" w:rsidR="009673B2" w:rsidRPr="009673B2" w:rsidRDefault="006E6E69" w:rsidP="00CD10F9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 xml:space="preserve">$31 </w:t>
            </w:r>
          </w:p>
        </w:tc>
      </w:tr>
      <w:tr w:rsidR="009673B2" w:rsidRPr="009673B2" w14:paraId="444A5BED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0A3F2531" w14:textId="77777777" w:rsidR="009673B2" w:rsidRPr="009673B2" w:rsidRDefault="009673B2" w:rsidP="00CD10F9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828844" w14:textId="6B383F86" w:rsidR="009673B2" w:rsidRPr="009673B2" w:rsidRDefault="006E6E69" w:rsidP="00CD10F9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Learn Biblical Hebrew,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B26CC6" w14:textId="053FF233" w:rsidR="009673B2" w:rsidRPr="009673B2" w:rsidRDefault="006E6E69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John H. Dobso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03BA21" w14:textId="6441193A" w:rsidR="009673B2" w:rsidRPr="009673B2" w:rsidRDefault="006E6E69" w:rsidP="00CD10F9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30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08416F" w14:textId="68A719D7" w:rsidR="009673B2" w:rsidRPr="009673B2" w:rsidRDefault="006E6E69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ake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C2F0B4" w14:textId="4D125D2D" w:rsidR="009673B2" w:rsidRPr="009673B2" w:rsidRDefault="006E6E69" w:rsidP="001A59E0">
            <w:pPr>
              <w:rPr>
                <w:rFonts w:asciiTheme="minorHAnsi" w:hAnsiTheme="minorHAnsi"/>
              </w:rPr>
            </w:pPr>
            <w:r w:rsidRPr="006E6E69">
              <w:rPr>
                <w:rFonts w:asciiTheme="minorHAnsi" w:hAnsiTheme="minorHAnsi"/>
              </w:rPr>
              <w:t>978080109742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8F7C5" w14:textId="5FF6F17F" w:rsidR="009673B2" w:rsidRPr="009673B2" w:rsidRDefault="006E6E69" w:rsidP="00CD10F9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 xml:space="preserve">$26.99 </w:t>
            </w:r>
          </w:p>
        </w:tc>
      </w:tr>
      <w:tr w:rsidR="009673B2" w:rsidRPr="009673B2" w14:paraId="1265A2A6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73B574BA" w14:textId="77777777" w:rsidR="009673B2" w:rsidRPr="009673B2" w:rsidRDefault="009673B2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4BF76A" w14:textId="63EBBA87" w:rsidR="009673B2" w:rsidRPr="009673B2" w:rsidRDefault="006E6E69" w:rsidP="004C6702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Biblical Hebrew Laminated Sheet (Zondervan Get an A! Study Guides)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5F4A17" w14:textId="5EF27273" w:rsidR="009673B2" w:rsidRPr="009673B2" w:rsidRDefault="006E6E69" w:rsidP="0043336D">
            <w:pPr>
              <w:pStyle w:val="TableParagraph"/>
              <w:kinsoku w:val="0"/>
              <w:overflowPunct w:val="0"/>
              <w:spacing w:before="1" w:line="242" w:lineRule="exact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 xml:space="preserve">Gary D. </w:t>
            </w:r>
            <w:proofErr w:type="spellStart"/>
            <w:r w:rsidRPr="006E6E69">
              <w:rPr>
                <w:rFonts w:asciiTheme="minorHAnsi" w:hAnsiTheme="minorHAnsi" w:cs="Tahoma"/>
                <w:sz w:val="20"/>
                <w:szCs w:val="20"/>
              </w:rPr>
              <w:t>Pratico</w:t>
            </w:r>
            <w:proofErr w:type="spellEnd"/>
            <w:r>
              <w:rPr>
                <w:rFonts w:asciiTheme="minorHAnsi" w:hAnsiTheme="minorHAnsi" w:cs="Tahoma"/>
                <w:sz w:val="20"/>
                <w:szCs w:val="20"/>
              </w:rPr>
              <w:t xml:space="preserve">, </w:t>
            </w:r>
            <w:r w:rsidRPr="006E6E69">
              <w:rPr>
                <w:rFonts w:asciiTheme="minorHAnsi" w:hAnsiTheme="minorHAnsi" w:cs="Tahoma"/>
                <w:sz w:val="20"/>
                <w:szCs w:val="20"/>
              </w:rPr>
              <w:t xml:space="preserve">Miles V. Van Pelt 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AA311E" w14:textId="655FCC45" w:rsidR="009673B2" w:rsidRPr="009673B2" w:rsidRDefault="006E6E69" w:rsidP="005A18F4">
            <w:pPr>
              <w:pStyle w:val="TableParagraph"/>
              <w:kinsoku w:val="0"/>
              <w:overflowPunct w:val="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4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2B20CB" w14:textId="42C9A78B" w:rsidR="009673B2" w:rsidRPr="009673B2" w:rsidRDefault="006E6E69" w:rsidP="004C6702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Zondervan Academi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95DDDF" w14:textId="78A9A3C9" w:rsidR="009673B2" w:rsidRPr="009673B2" w:rsidRDefault="006E6E69" w:rsidP="004C6702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2"/>
                <w:szCs w:val="22"/>
              </w:rPr>
            </w:pPr>
            <w:r w:rsidRPr="006E6E69">
              <w:rPr>
                <w:rFonts w:asciiTheme="minorHAnsi" w:hAnsiTheme="minorHAnsi" w:cs="Tahoma"/>
                <w:sz w:val="22"/>
                <w:szCs w:val="22"/>
              </w:rPr>
              <w:t>978031026295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6D6A7C" w14:textId="121A3507" w:rsidR="009673B2" w:rsidRPr="009673B2" w:rsidRDefault="006E6E69" w:rsidP="001A59E0">
            <w:pPr>
              <w:pStyle w:val="TableParagraph"/>
              <w:kinsoku w:val="0"/>
              <w:overflowPunct w:val="0"/>
              <w:ind w:right="39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11.99</w:t>
            </w:r>
          </w:p>
        </w:tc>
      </w:tr>
      <w:tr w:rsidR="009673B2" w:rsidRPr="009673B2" w14:paraId="4E505DFF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601D7127" w14:textId="77777777" w:rsidR="009673B2" w:rsidRPr="009673B2" w:rsidRDefault="009673B2" w:rsidP="004C6702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8ABD82" w14:textId="77777777" w:rsidR="009673B2" w:rsidRPr="009673B2" w:rsidRDefault="009673B2" w:rsidP="004C6702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9503FC" w14:textId="77777777" w:rsidR="009673B2" w:rsidRPr="009673B2" w:rsidRDefault="009673B2" w:rsidP="004C6702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C6B9A2" w14:textId="77777777" w:rsidR="009673B2" w:rsidRPr="009673B2" w:rsidRDefault="009673B2" w:rsidP="004C6702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CC4295" w14:textId="77777777" w:rsidR="009673B2" w:rsidRPr="009673B2" w:rsidRDefault="009673B2" w:rsidP="004C6702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2339F4" w14:textId="77777777" w:rsidR="009673B2" w:rsidRPr="009673B2" w:rsidRDefault="009673B2" w:rsidP="004C6702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7307CE" w14:textId="77777777" w:rsidR="009673B2" w:rsidRPr="009673B2" w:rsidRDefault="009673B2" w:rsidP="004C6702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9673B2" w:rsidRPr="009673B2" w14:paraId="69AFC1AD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7C32F100" w14:textId="77777777" w:rsidR="009673B2" w:rsidRPr="009673B2" w:rsidRDefault="009673B2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5</w:t>
            </w:r>
          </w:p>
        </w:tc>
        <w:tc>
          <w:tcPr>
            <w:tcW w:w="3487" w:type="dxa"/>
            <w:vAlign w:val="bottom"/>
          </w:tcPr>
          <w:p w14:paraId="49548662" w14:textId="77777777" w:rsidR="009673B2" w:rsidRPr="009673B2" w:rsidRDefault="009673B2" w:rsidP="004C6702">
            <w:pPr>
              <w:pStyle w:val="PlainTex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4AB44155" w14:textId="77777777" w:rsidR="009673B2" w:rsidRPr="009673B2" w:rsidRDefault="009673B2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003B2AA8" w14:textId="77777777" w:rsidR="009673B2" w:rsidRPr="009673B2" w:rsidRDefault="009673B2" w:rsidP="004C6702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78E01B29" w14:textId="77777777" w:rsidR="009673B2" w:rsidRPr="009673B2" w:rsidRDefault="009673B2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87EF393" w14:textId="77777777" w:rsidR="009673B2" w:rsidRPr="009673B2" w:rsidRDefault="009673B2" w:rsidP="004C6702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953240C" w14:textId="77777777" w:rsidR="009673B2" w:rsidRPr="009673B2" w:rsidRDefault="009673B2" w:rsidP="004C6702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9673B2" w:rsidRPr="009673B2" w14:paraId="01691A5D" w14:textId="77777777" w:rsidTr="0029042A">
        <w:trPr>
          <w:trHeight w:val="800"/>
        </w:trPr>
        <w:tc>
          <w:tcPr>
            <w:tcW w:w="378" w:type="dxa"/>
            <w:vAlign w:val="bottom"/>
          </w:tcPr>
          <w:p w14:paraId="16A5E976" w14:textId="77777777" w:rsidR="009673B2" w:rsidRPr="009673B2" w:rsidRDefault="009673B2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6</w:t>
            </w:r>
          </w:p>
        </w:tc>
        <w:tc>
          <w:tcPr>
            <w:tcW w:w="3487" w:type="dxa"/>
            <w:vAlign w:val="bottom"/>
          </w:tcPr>
          <w:p w14:paraId="75F9FEA6" w14:textId="77777777" w:rsidR="009673B2" w:rsidRPr="009673B2" w:rsidRDefault="009673B2" w:rsidP="004C6702">
            <w:pPr>
              <w:pStyle w:val="PlainTex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12AB1BA5" w14:textId="77777777" w:rsidR="009673B2" w:rsidRPr="009673B2" w:rsidRDefault="009673B2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49504DCD" w14:textId="77777777" w:rsidR="009673B2" w:rsidRPr="009673B2" w:rsidRDefault="009673B2" w:rsidP="004C6702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28C5888B" w14:textId="77777777" w:rsidR="009673B2" w:rsidRPr="009673B2" w:rsidRDefault="009673B2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3D13F285" w14:textId="77777777" w:rsidR="009673B2" w:rsidRPr="009673B2" w:rsidRDefault="009673B2" w:rsidP="004C6702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14BB0BB" w14:textId="77777777" w:rsidR="009673B2" w:rsidRPr="009673B2" w:rsidRDefault="009673B2" w:rsidP="004C6702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29042A" w:rsidRPr="009673B2" w14:paraId="3500FCCC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57447EA9" w14:textId="01EEF2EF" w:rsidR="0029042A" w:rsidRPr="009673B2" w:rsidRDefault="0029042A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7</w:t>
            </w:r>
          </w:p>
        </w:tc>
        <w:tc>
          <w:tcPr>
            <w:tcW w:w="3487" w:type="dxa"/>
            <w:vAlign w:val="bottom"/>
          </w:tcPr>
          <w:p w14:paraId="79BBEC0A" w14:textId="77777777" w:rsidR="0029042A" w:rsidRPr="009673B2" w:rsidRDefault="0029042A" w:rsidP="004C6702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395B22E2" w14:textId="77777777" w:rsidR="0029042A" w:rsidRPr="009673B2" w:rsidRDefault="0029042A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78561DA0" w14:textId="77777777" w:rsidR="0029042A" w:rsidRPr="009673B2" w:rsidRDefault="0029042A" w:rsidP="004C6702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1ABB880D" w14:textId="77777777" w:rsidR="0029042A" w:rsidRPr="009673B2" w:rsidRDefault="0029042A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275F1731" w14:textId="77777777" w:rsidR="0029042A" w:rsidRPr="009673B2" w:rsidRDefault="0029042A" w:rsidP="004C6702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6097CAF" w14:textId="77777777" w:rsidR="0029042A" w:rsidRPr="009673B2" w:rsidRDefault="0029042A" w:rsidP="004C6702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29042A" w:rsidRPr="009673B2" w14:paraId="5FD82B8C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1F25E4FF" w14:textId="75DE04C3" w:rsidR="0029042A" w:rsidRPr="009673B2" w:rsidRDefault="0029042A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8</w:t>
            </w:r>
          </w:p>
        </w:tc>
        <w:tc>
          <w:tcPr>
            <w:tcW w:w="3487" w:type="dxa"/>
            <w:vAlign w:val="bottom"/>
          </w:tcPr>
          <w:p w14:paraId="0BCEBF51" w14:textId="77777777" w:rsidR="0029042A" w:rsidRPr="009673B2" w:rsidRDefault="0029042A" w:rsidP="004C6702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158E2E24" w14:textId="77777777" w:rsidR="0029042A" w:rsidRPr="009673B2" w:rsidRDefault="0029042A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0A8CD8E6" w14:textId="77777777" w:rsidR="0029042A" w:rsidRPr="009673B2" w:rsidRDefault="0029042A" w:rsidP="004C6702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58699D69" w14:textId="77777777" w:rsidR="0029042A" w:rsidRPr="009673B2" w:rsidRDefault="0029042A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6C8A547" w14:textId="77777777" w:rsidR="0029042A" w:rsidRPr="009673B2" w:rsidRDefault="0029042A" w:rsidP="004C6702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A79705B" w14:textId="77777777" w:rsidR="0029042A" w:rsidRPr="009673B2" w:rsidRDefault="0029042A" w:rsidP="004C6702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9673B2" w:rsidRPr="009673B2" w14:paraId="4D4719CF" w14:textId="77777777" w:rsidTr="0029042A">
        <w:trPr>
          <w:trHeight w:val="530"/>
        </w:trPr>
        <w:tc>
          <w:tcPr>
            <w:tcW w:w="378" w:type="dxa"/>
            <w:vAlign w:val="bottom"/>
          </w:tcPr>
          <w:p w14:paraId="38250288" w14:textId="2B856EBF" w:rsidR="009673B2" w:rsidRPr="009673B2" w:rsidRDefault="0029042A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9</w:t>
            </w:r>
          </w:p>
        </w:tc>
        <w:tc>
          <w:tcPr>
            <w:tcW w:w="3487" w:type="dxa"/>
            <w:vAlign w:val="bottom"/>
          </w:tcPr>
          <w:p w14:paraId="7EDEDD57" w14:textId="77777777" w:rsidR="009673B2" w:rsidRPr="009673B2" w:rsidRDefault="009673B2" w:rsidP="004C6702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46DE5847" w14:textId="77777777" w:rsidR="009673B2" w:rsidRPr="009673B2" w:rsidRDefault="009673B2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5AED776E" w14:textId="77777777" w:rsidR="009673B2" w:rsidRPr="009673B2" w:rsidRDefault="009673B2" w:rsidP="004C6702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630B966B" w14:textId="77777777" w:rsidR="009673B2" w:rsidRPr="009673B2" w:rsidRDefault="009673B2" w:rsidP="004C6702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E967072" w14:textId="77777777" w:rsidR="009673B2" w:rsidRPr="009673B2" w:rsidRDefault="009673B2" w:rsidP="004C6702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7C649CA1" w14:textId="77777777" w:rsidR="009673B2" w:rsidRPr="009673B2" w:rsidRDefault="009673B2" w:rsidP="004C6702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9673B2" w:rsidRPr="009673B2" w14:paraId="4E9AF78E" w14:textId="77777777" w:rsidTr="009673B2">
        <w:trPr>
          <w:gridAfter w:val="3"/>
          <w:wAfter w:w="4950" w:type="dxa"/>
          <w:trHeight w:val="276"/>
        </w:trPr>
        <w:tc>
          <w:tcPr>
            <w:tcW w:w="378" w:type="dxa"/>
            <w:tcBorders>
              <w:left w:val="nil"/>
              <w:bottom w:val="nil"/>
              <w:right w:val="nil"/>
            </w:tcBorders>
          </w:tcPr>
          <w:p w14:paraId="3BB608A5" w14:textId="77777777" w:rsidR="009673B2" w:rsidRPr="009673B2" w:rsidRDefault="009673B2" w:rsidP="004C6702">
            <w:pPr>
              <w:rPr>
                <w:rFonts w:asciiTheme="minorHAnsi" w:hAnsiTheme="minorHAnsi" w:cs="Tahoma"/>
                <w:b/>
                <w:sz w:val="20"/>
                <w:szCs w:val="20"/>
              </w:rPr>
            </w:pPr>
          </w:p>
        </w:tc>
        <w:tc>
          <w:tcPr>
            <w:tcW w:w="5107" w:type="dxa"/>
            <w:gridSpan w:val="2"/>
            <w:tcBorders>
              <w:left w:val="nil"/>
              <w:bottom w:val="nil"/>
            </w:tcBorders>
            <w:vAlign w:val="center"/>
          </w:tcPr>
          <w:p w14:paraId="517671BD" w14:textId="77777777" w:rsidR="009673B2" w:rsidRPr="009673B2" w:rsidRDefault="009673B2" w:rsidP="004C6702">
            <w:pPr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TOTAL</w:t>
            </w:r>
            <w:r w:rsidRPr="009673B2"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20"/>
                <w:szCs w:val="20"/>
              </w:rPr>
              <w:t>Number of Pages to Be Rea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7F64AA8" w14:textId="6258B782" w:rsidR="009673B2" w:rsidRPr="009673B2" w:rsidRDefault="009673B2" w:rsidP="004C6702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</w:tbl>
    <w:p w14:paraId="53365193" w14:textId="79CB4EE3" w:rsidR="000F2D95" w:rsidRDefault="000F2D95" w:rsidP="007A43B4">
      <w:pPr>
        <w:rPr>
          <w:rFonts w:asciiTheme="minorHAnsi" w:hAnsiTheme="minorHAnsi" w:cs="Tahoma"/>
          <w:i/>
          <w:sz w:val="8"/>
          <w:szCs w:val="20"/>
        </w:rPr>
      </w:pPr>
    </w:p>
    <w:p w14:paraId="3B38D3B5" w14:textId="77777777" w:rsidR="00856E97" w:rsidRPr="009673B2" w:rsidRDefault="00856E97" w:rsidP="007A43B4">
      <w:pPr>
        <w:rPr>
          <w:rFonts w:asciiTheme="minorHAnsi" w:hAnsiTheme="minorHAnsi" w:cs="Tahoma"/>
          <w:i/>
          <w:caps/>
          <w:sz w:val="20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5"/>
        <w:gridCol w:w="113"/>
        <w:gridCol w:w="3487"/>
        <w:gridCol w:w="1620"/>
        <w:gridCol w:w="720"/>
        <w:gridCol w:w="1710"/>
        <w:gridCol w:w="1800"/>
        <w:gridCol w:w="1440"/>
      </w:tblGrid>
      <w:tr w:rsidR="000F2D95" w:rsidRPr="009673B2" w14:paraId="05C1FEF4" w14:textId="77777777" w:rsidTr="00D17ACD">
        <w:trPr>
          <w:trHeight w:val="665"/>
        </w:trPr>
        <w:tc>
          <w:tcPr>
            <w:tcW w:w="3865" w:type="dxa"/>
            <w:gridSpan w:val="3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7A43B4" w14:paraId="64B3FEA5" w14:textId="77777777" w:rsidTr="00D17ACD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57E41986" w14:textId="50E3E79C" w:rsidR="000F2D95" w:rsidRPr="007A43B4" w:rsidRDefault="000F2D95" w:rsidP="000F2D95">
                  <w:pP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RE</w:t>
                  </w:r>
                  <w: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COMMENDED</w:t>
                  </w: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 xml:space="preserve"> TEXTBOOKS LIST</w:t>
                  </w:r>
                </w:p>
              </w:tc>
            </w:tr>
          </w:tbl>
          <w:p w14:paraId="683CFF64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BOOK TITLE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EDITION</w:t>
            </w:r>
          </w:p>
          <w:p w14:paraId="071E9E69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3CAFD805" w14:textId="77777777" w:rsidR="000F2D95" w:rsidRPr="009673B2" w:rsidRDefault="000F2D95" w:rsidP="00D17ACD">
            <w:pPr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0FF024C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</w:p>
          <w:p w14:paraId="1207E638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6"/>
                <w:szCs w:val="18"/>
              </w:rPr>
              <w:t xml:space="preserve"># of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 xml:space="preserve">PAGES </w:t>
            </w:r>
            <w:r w:rsidRPr="009673B2">
              <w:rPr>
                <w:rFonts w:asciiTheme="minorHAnsi" w:hAnsiTheme="minorHAnsi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5417A631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PUBLISHER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4F9A51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13-Digi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ISBN</w:t>
            </w:r>
          </w:p>
          <w:p w14:paraId="4ADFDA36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08C319B8" w14:textId="77777777" w:rsidR="000F2D95" w:rsidRPr="009673B2" w:rsidRDefault="000F2D95" w:rsidP="00D17ACD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LIST PRICE</w:t>
            </w:r>
          </w:p>
          <w:p w14:paraId="3FBE61FD" w14:textId="77777777" w:rsidR="000F2D95" w:rsidRPr="009673B2" w:rsidRDefault="000F2D95" w:rsidP="00D17ACD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</w:t>
            </w:r>
            <w:proofErr w:type="spellStart"/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est</w:t>
            </w:r>
            <w:proofErr w:type="spellEnd"/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)</w:t>
            </w:r>
          </w:p>
        </w:tc>
      </w:tr>
      <w:tr w:rsidR="000F2D95" w:rsidRPr="009673B2" w14:paraId="401FF4EF" w14:textId="77777777" w:rsidTr="0029042A">
        <w:trPr>
          <w:trHeight w:val="842"/>
        </w:trPr>
        <w:tc>
          <w:tcPr>
            <w:tcW w:w="378" w:type="dxa"/>
            <w:gridSpan w:val="2"/>
            <w:vAlign w:val="bottom"/>
          </w:tcPr>
          <w:p w14:paraId="7E5E9A86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5AF640" w14:textId="74C8514B" w:rsidR="000F2D95" w:rsidRPr="009673B2" w:rsidRDefault="006E6E69" w:rsidP="00D17AC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A Biblical Hebrew Reference Grammar: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A5BA8F" w14:textId="6B49539B" w:rsidR="000F2D95" w:rsidRPr="009673B2" w:rsidRDefault="006E6E69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Christo H. van der Merwe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, </w:t>
            </w:r>
            <w:r w:rsidRPr="006E6E69">
              <w:rPr>
                <w:rFonts w:asciiTheme="minorHAnsi" w:hAnsiTheme="minorHAnsi" w:cs="Tahoma"/>
                <w:sz w:val="20"/>
                <w:szCs w:val="20"/>
              </w:rPr>
              <w:t xml:space="preserve">Jacobus A. </w:t>
            </w:r>
            <w:proofErr w:type="spellStart"/>
            <w:r w:rsidRPr="006E6E69">
              <w:rPr>
                <w:rFonts w:asciiTheme="minorHAnsi" w:hAnsiTheme="minorHAnsi" w:cs="Tahoma"/>
                <w:sz w:val="20"/>
                <w:szCs w:val="20"/>
              </w:rPr>
              <w:t>Naudé</w:t>
            </w:r>
            <w:proofErr w:type="spellEnd"/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F2DA77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3CAE5" w14:textId="70078698" w:rsidR="000F2D95" w:rsidRPr="009673B2" w:rsidRDefault="006E6E69" w:rsidP="00D17ACD">
            <w:pPr>
              <w:pStyle w:val="TableParagraph"/>
              <w:kinsoku w:val="0"/>
              <w:overflowPunct w:val="0"/>
              <w:ind w:left="-18" w:right="187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T&amp;T Clark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7B677E" w14:textId="5D2F3A7B" w:rsidR="000F2D95" w:rsidRPr="009673B2" w:rsidRDefault="006E6E69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978056766333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3E1E5F" w14:textId="570DF0D2" w:rsidR="000F2D95" w:rsidRPr="009673B2" w:rsidRDefault="006E6E69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49.95</w:t>
            </w:r>
          </w:p>
        </w:tc>
      </w:tr>
      <w:tr w:rsidR="000F2D95" w:rsidRPr="009673B2" w14:paraId="62B7F4EE" w14:textId="77777777" w:rsidTr="0029042A">
        <w:trPr>
          <w:trHeight w:val="887"/>
        </w:trPr>
        <w:tc>
          <w:tcPr>
            <w:tcW w:w="378" w:type="dxa"/>
            <w:gridSpan w:val="2"/>
            <w:vAlign w:val="bottom"/>
          </w:tcPr>
          <w:p w14:paraId="2504472C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2B2E5D" w14:textId="3F83D93B" w:rsidR="000F2D95" w:rsidRPr="009673B2" w:rsidRDefault="00947EED" w:rsidP="00D17ACD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 xml:space="preserve">Biblia Hebraica </w:t>
            </w:r>
            <w:proofErr w:type="spellStart"/>
            <w:r w:rsidRPr="00947EED">
              <w:rPr>
                <w:rFonts w:asciiTheme="minorHAnsi" w:hAnsiTheme="minorHAnsi" w:cs="Tahoma"/>
                <w:sz w:val="20"/>
                <w:szCs w:val="20"/>
              </w:rPr>
              <w:t>Stuttgartensia</w:t>
            </w:r>
            <w:proofErr w:type="spellEnd"/>
            <w:r w:rsidRPr="00947EED">
              <w:rPr>
                <w:rFonts w:asciiTheme="minorHAnsi" w:hAnsiTheme="minorHAnsi" w:cs="Tahoma"/>
                <w:sz w:val="20"/>
                <w:szCs w:val="20"/>
              </w:rPr>
              <w:t>: A Reader's Edition (Hebrew Edition)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9E754A" w14:textId="281B93B8" w:rsidR="000F2D95" w:rsidRPr="009673B2" w:rsidRDefault="00947EED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>Donald A. Vance, George Atha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0640A4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EACC97" w14:textId="2981CA74" w:rsidR="000F2D95" w:rsidRPr="009673B2" w:rsidRDefault="00947EED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>Hendrickso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B77DD2" w14:textId="5FA77499" w:rsidR="000F2D95" w:rsidRPr="009673B2" w:rsidRDefault="00947EED" w:rsidP="00D17ACD">
            <w:pPr>
              <w:rPr>
                <w:rFonts w:asciiTheme="minorHAnsi" w:hAnsiTheme="minorHAnsi"/>
              </w:rPr>
            </w:pPr>
            <w:r w:rsidRPr="00947EED">
              <w:rPr>
                <w:rFonts w:asciiTheme="minorHAnsi" w:hAnsiTheme="minorHAnsi"/>
              </w:rPr>
              <w:t>978159856342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62A747" w14:textId="0E4CBEBA" w:rsidR="000F2D95" w:rsidRPr="009673B2" w:rsidRDefault="00947EED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45.49</w:t>
            </w:r>
          </w:p>
        </w:tc>
      </w:tr>
      <w:tr w:rsidR="000F2D95" w:rsidRPr="009673B2" w14:paraId="7A13A1CD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463C39C2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80A584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5A6ADB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42" w:lineRule="exact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22C5A" w14:textId="77777777" w:rsidR="000F2D95" w:rsidRPr="009673B2" w:rsidRDefault="000F2D95" w:rsidP="00D17ACD">
            <w:pPr>
              <w:pStyle w:val="TableParagraph"/>
              <w:kinsoku w:val="0"/>
              <w:overflowPunct w:val="0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2C358A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0EB57D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556BC1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right="39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29042A" w:rsidRPr="009673B2" w14:paraId="3245A0B9" w14:textId="77777777" w:rsidTr="0029042A">
        <w:trPr>
          <w:trHeight w:val="815"/>
        </w:trPr>
        <w:tc>
          <w:tcPr>
            <w:tcW w:w="378" w:type="dxa"/>
            <w:gridSpan w:val="2"/>
            <w:vAlign w:val="bottom"/>
          </w:tcPr>
          <w:p w14:paraId="3F293A02" w14:textId="3433B226" w:rsidR="0029042A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A339B1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E90269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0E3816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8A5179" w14:textId="77777777" w:rsidR="0029042A" w:rsidRPr="009673B2" w:rsidRDefault="0029042A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64729D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8DBAD7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29042A" w:rsidRPr="009673B2" w14:paraId="5FDF0AAA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34BF6BC7" w14:textId="3E462695" w:rsidR="0029042A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5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96818B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F47993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E8F290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AE694F" w14:textId="77777777" w:rsidR="0029042A" w:rsidRPr="009673B2" w:rsidRDefault="0029042A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AE43A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E24789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3DBD6D0D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5E333BBE" w14:textId="3A615867" w:rsidR="000F2D95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6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87D50B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04EBD9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D8D08E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C5A0A3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B0913D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C0AD19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460C7389" w14:textId="77777777" w:rsidTr="000F2D95">
        <w:trPr>
          <w:gridAfter w:val="3"/>
          <w:wAfter w:w="4950" w:type="dxa"/>
          <w:trHeight w:val="276"/>
        </w:trPr>
        <w:tc>
          <w:tcPr>
            <w:tcW w:w="265" w:type="dxa"/>
            <w:tcBorders>
              <w:left w:val="nil"/>
              <w:bottom w:val="nil"/>
              <w:right w:val="nil"/>
            </w:tcBorders>
          </w:tcPr>
          <w:p w14:paraId="07828287" w14:textId="77777777" w:rsidR="000F2D95" w:rsidRPr="009673B2" w:rsidRDefault="000F2D95" w:rsidP="00D17ACD">
            <w:pPr>
              <w:rPr>
                <w:rFonts w:asciiTheme="minorHAnsi" w:hAnsiTheme="minorHAnsi" w:cs="Tahoma"/>
                <w:b/>
                <w:sz w:val="20"/>
                <w:szCs w:val="20"/>
              </w:rPr>
            </w:pPr>
          </w:p>
        </w:tc>
        <w:tc>
          <w:tcPr>
            <w:tcW w:w="5220" w:type="dxa"/>
            <w:gridSpan w:val="3"/>
            <w:tcBorders>
              <w:left w:val="nil"/>
              <w:bottom w:val="nil"/>
            </w:tcBorders>
            <w:vAlign w:val="center"/>
          </w:tcPr>
          <w:p w14:paraId="34D6290B" w14:textId="66B91F9D" w:rsidR="000F2D95" w:rsidRPr="009673B2" w:rsidRDefault="000F2D95" w:rsidP="00D17ACD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16F16716" w14:textId="77777777" w:rsidR="000F2D95" w:rsidRPr="009673B2" w:rsidRDefault="000F2D95" w:rsidP="00D17ACD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</w:tbl>
    <w:p w14:paraId="576D7E6E" w14:textId="7F7588DE" w:rsidR="009673B2" w:rsidRPr="009673B2" w:rsidRDefault="009673B2">
      <w:pPr>
        <w:rPr>
          <w:rFonts w:asciiTheme="minorHAnsi" w:hAnsiTheme="minorHAnsi" w:cs="Tahoma"/>
          <w:caps/>
          <w:sz w:val="18"/>
          <w:szCs w:val="20"/>
        </w:rPr>
      </w:pPr>
    </w:p>
    <w:sectPr w:rsidR="009673B2" w:rsidRPr="009673B2" w:rsidSect="00FB0F7D">
      <w:headerReference w:type="default" r:id="rId9"/>
      <w:footerReference w:type="default" r:id="rId10"/>
      <w:pgSz w:w="12240" w:h="15840"/>
      <w:pgMar w:top="432" w:right="432" w:bottom="288" w:left="43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0F7A4" w14:textId="77777777" w:rsidR="00833D76" w:rsidRDefault="00833D76" w:rsidP="00640691">
      <w:r>
        <w:separator/>
      </w:r>
    </w:p>
  </w:endnote>
  <w:endnote w:type="continuationSeparator" w:id="0">
    <w:p w14:paraId="0B985605" w14:textId="77777777" w:rsidR="00833D76" w:rsidRDefault="00833D76" w:rsidP="00640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E76CE" w14:textId="687999CC" w:rsidR="00A504CC" w:rsidRPr="00A504CC" w:rsidRDefault="00A504CC" w:rsidP="00A504CC">
    <w:pPr>
      <w:pStyle w:val="Footer"/>
      <w:jc w:val="center"/>
      <w:rPr>
        <w:rFonts w:ascii="Tahoma" w:hAnsi="Tahoma"/>
        <w:color w:val="1F497D" w:themeColor="text2"/>
        <w:sz w:val="18"/>
      </w:rPr>
    </w:pPr>
    <w:r w:rsidRPr="00A504CC">
      <w:rPr>
        <w:rFonts w:ascii="Tahoma" w:hAnsi="Tahoma"/>
        <w:color w:val="1F497D" w:themeColor="text2"/>
        <w:sz w:val="18"/>
      </w:rPr>
      <w:t>Saint Paul School of Theology – 13720 Roe Avenue, Bldg C, Leawood, Kansas 66224</w:t>
    </w:r>
  </w:p>
  <w:p w14:paraId="2CB289FE" w14:textId="77777777" w:rsidR="00A504CC" w:rsidRDefault="00A50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73432" w14:textId="77777777" w:rsidR="00833D76" w:rsidRDefault="00833D76" w:rsidP="00640691">
      <w:r>
        <w:separator/>
      </w:r>
    </w:p>
  </w:footnote>
  <w:footnote w:type="continuationSeparator" w:id="0">
    <w:p w14:paraId="538051F2" w14:textId="77777777" w:rsidR="00833D76" w:rsidRDefault="00833D76" w:rsidP="00640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EFD77" w14:textId="5215EE61" w:rsidR="00DF5451" w:rsidRPr="00217A95" w:rsidRDefault="00DF5451" w:rsidP="00EA7906">
    <w:pPr>
      <w:pStyle w:val="Header"/>
      <w:jc w:val="right"/>
      <w:rPr>
        <w:rFonts w:asciiTheme="minorHAnsi" w:hAnsiTheme="minorHAnsi"/>
        <w:i/>
        <w:color w:val="7F7F7F" w:themeColor="text1" w:themeTint="80"/>
        <w:sz w:val="16"/>
        <w:szCs w:val="16"/>
      </w:rPr>
    </w:pPr>
    <w:r w:rsidRPr="00217A95">
      <w:rPr>
        <w:rFonts w:asciiTheme="minorHAnsi" w:hAnsiTheme="minorHAnsi"/>
        <w:i/>
        <w:color w:val="7F7F7F" w:themeColor="text1" w:themeTint="80"/>
        <w:sz w:val="16"/>
        <w:szCs w:val="16"/>
      </w:rPr>
      <w:t>R</w:t>
    </w:r>
    <w:r w:rsidR="00FB0F7D">
      <w:rPr>
        <w:rFonts w:asciiTheme="minorHAnsi" w:hAnsiTheme="minorHAnsi"/>
        <w:i/>
        <w:color w:val="7F7F7F" w:themeColor="text1" w:themeTint="80"/>
        <w:sz w:val="16"/>
        <w:szCs w:val="16"/>
      </w:rPr>
      <w:t xml:space="preserve">evised 3/14/2019 - </w:t>
    </w:r>
    <w:proofErr w:type="spellStart"/>
    <w:r w:rsidR="00FB0F7D">
      <w:rPr>
        <w:rFonts w:asciiTheme="minorHAnsi" w:hAnsiTheme="minorHAnsi"/>
        <w:i/>
        <w:color w:val="7F7F7F" w:themeColor="text1" w:themeTint="80"/>
        <w:sz w:val="16"/>
        <w:szCs w:val="16"/>
      </w:rPr>
      <w:t>js</w:t>
    </w:r>
    <w:proofErr w:type="spellEnd"/>
  </w:p>
  <w:p w14:paraId="7D9EAF12" w14:textId="77777777" w:rsidR="00DF5451" w:rsidRPr="00A504CC" w:rsidRDefault="00DF5451" w:rsidP="00EA7906">
    <w:pPr>
      <w:pStyle w:val="Header"/>
      <w:jc w:val="right"/>
      <w:rPr>
        <w:i/>
        <w:color w:val="FF0000"/>
        <w:sz w:val="1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F054FD"/>
    <w:multiLevelType w:val="hybridMultilevel"/>
    <w:tmpl w:val="CC6A82AE"/>
    <w:lvl w:ilvl="0" w:tplc="C5B0682C">
      <w:start w:val="2"/>
      <w:numFmt w:val="bullet"/>
      <w:lvlText w:val="-"/>
      <w:lvlJc w:val="left"/>
      <w:pPr>
        <w:ind w:left="720" w:hanging="360"/>
      </w:pPr>
      <w:rPr>
        <w:rFonts w:ascii="Calisto MT" w:eastAsia="Times New Roman" w:hAnsi="Calisto MT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4D6C38"/>
    <w:multiLevelType w:val="hybridMultilevel"/>
    <w:tmpl w:val="E0245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A11599C"/>
    <w:multiLevelType w:val="hybridMultilevel"/>
    <w:tmpl w:val="005660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36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7MwszQxMbMwsjBR0lEKTi0uzszPAykwrgUAhuxgWSwAAAA="/>
  </w:docVars>
  <w:rsids>
    <w:rsidRoot w:val="00975D67"/>
    <w:rsid w:val="00002E7D"/>
    <w:rsid w:val="00022BA2"/>
    <w:rsid w:val="0002652F"/>
    <w:rsid w:val="0003796D"/>
    <w:rsid w:val="000452F1"/>
    <w:rsid w:val="00051797"/>
    <w:rsid w:val="0005704D"/>
    <w:rsid w:val="000824F6"/>
    <w:rsid w:val="0009220B"/>
    <w:rsid w:val="0009320E"/>
    <w:rsid w:val="00094726"/>
    <w:rsid w:val="000B24EB"/>
    <w:rsid w:val="000B611C"/>
    <w:rsid w:val="000F2D95"/>
    <w:rsid w:val="001013D2"/>
    <w:rsid w:val="00113F4E"/>
    <w:rsid w:val="00163304"/>
    <w:rsid w:val="00175A6F"/>
    <w:rsid w:val="001A59E0"/>
    <w:rsid w:val="001A68CC"/>
    <w:rsid w:val="001C1FDC"/>
    <w:rsid w:val="001C34D4"/>
    <w:rsid w:val="001E4536"/>
    <w:rsid w:val="001E6F0F"/>
    <w:rsid w:val="001F7B32"/>
    <w:rsid w:val="0020798F"/>
    <w:rsid w:val="00217A95"/>
    <w:rsid w:val="00232317"/>
    <w:rsid w:val="0029042A"/>
    <w:rsid w:val="002E750C"/>
    <w:rsid w:val="0030221B"/>
    <w:rsid w:val="00302DD2"/>
    <w:rsid w:val="00304867"/>
    <w:rsid w:val="00317B59"/>
    <w:rsid w:val="00332C35"/>
    <w:rsid w:val="00347366"/>
    <w:rsid w:val="00375730"/>
    <w:rsid w:val="003A1E47"/>
    <w:rsid w:val="003A4C0D"/>
    <w:rsid w:val="003C2692"/>
    <w:rsid w:val="003C2BF3"/>
    <w:rsid w:val="003D2BDC"/>
    <w:rsid w:val="003D63CF"/>
    <w:rsid w:val="003E5930"/>
    <w:rsid w:val="003F2953"/>
    <w:rsid w:val="004066E1"/>
    <w:rsid w:val="00416A0B"/>
    <w:rsid w:val="00424BB9"/>
    <w:rsid w:val="0043336D"/>
    <w:rsid w:val="00441A2E"/>
    <w:rsid w:val="00477FCB"/>
    <w:rsid w:val="004860F8"/>
    <w:rsid w:val="00486848"/>
    <w:rsid w:val="004A27CA"/>
    <w:rsid w:val="004A6166"/>
    <w:rsid w:val="004B0C44"/>
    <w:rsid w:val="004C6702"/>
    <w:rsid w:val="004D46C5"/>
    <w:rsid w:val="004F2351"/>
    <w:rsid w:val="00500D3E"/>
    <w:rsid w:val="00535672"/>
    <w:rsid w:val="00557C86"/>
    <w:rsid w:val="00562BF6"/>
    <w:rsid w:val="00583ABA"/>
    <w:rsid w:val="005A18F4"/>
    <w:rsid w:val="005A359C"/>
    <w:rsid w:val="005B3A70"/>
    <w:rsid w:val="005C04F2"/>
    <w:rsid w:val="005F0E38"/>
    <w:rsid w:val="005F3499"/>
    <w:rsid w:val="005F633A"/>
    <w:rsid w:val="00617904"/>
    <w:rsid w:val="00625BB7"/>
    <w:rsid w:val="006268D9"/>
    <w:rsid w:val="00640691"/>
    <w:rsid w:val="006445A5"/>
    <w:rsid w:val="0065268E"/>
    <w:rsid w:val="006655A3"/>
    <w:rsid w:val="0067211C"/>
    <w:rsid w:val="00675C96"/>
    <w:rsid w:val="006B00A5"/>
    <w:rsid w:val="006C2002"/>
    <w:rsid w:val="006C2B07"/>
    <w:rsid w:val="006E4EFB"/>
    <w:rsid w:val="006E6E69"/>
    <w:rsid w:val="00705C72"/>
    <w:rsid w:val="0070762E"/>
    <w:rsid w:val="00720A63"/>
    <w:rsid w:val="00726FB5"/>
    <w:rsid w:val="00762DE2"/>
    <w:rsid w:val="00764ED6"/>
    <w:rsid w:val="00795F6E"/>
    <w:rsid w:val="007A099F"/>
    <w:rsid w:val="007A43B4"/>
    <w:rsid w:val="007B4351"/>
    <w:rsid w:val="007B6E5F"/>
    <w:rsid w:val="007D352C"/>
    <w:rsid w:val="007E5E34"/>
    <w:rsid w:val="00821C01"/>
    <w:rsid w:val="00831693"/>
    <w:rsid w:val="008331A7"/>
    <w:rsid w:val="00833D76"/>
    <w:rsid w:val="00856D15"/>
    <w:rsid w:val="00856E97"/>
    <w:rsid w:val="008805B5"/>
    <w:rsid w:val="008A6B75"/>
    <w:rsid w:val="008D4052"/>
    <w:rsid w:val="008F44B7"/>
    <w:rsid w:val="00915E94"/>
    <w:rsid w:val="0092230D"/>
    <w:rsid w:val="00933818"/>
    <w:rsid w:val="009408E3"/>
    <w:rsid w:val="00947EED"/>
    <w:rsid w:val="009673B2"/>
    <w:rsid w:val="00974DE3"/>
    <w:rsid w:val="00975D67"/>
    <w:rsid w:val="00977173"/>
    <w:rsid w:val="0098194A"/>
    <w:rsid w:val="00996849"/>
    <w:rsid w:val="009A0395"/>
    <w:rsid w:val="009E366B"/>
    <w:rsid w:val="009E66E0"/>
    <w:rsid w:val="00A11996"/>
    <w:rsid w:val="00A275C4"/>
    <w:rsid w:val="00A36864"/>
    <w:rsid w:val="00A46F36"/>
    <w:rsid w:val="00A504CC"/>
    <w:rsid w:val="00A66ABD"/>
    <w:rsid w:val="00A9147D"/>
    <w:rsid w:val="00AB7136"/>
    <w:rsid w:val="00AD7891"/>
    <w:rsid w:val="00AE0E22"/>
    <w:rsid w:val="00AF00A2"/>
    <w:rsid w:val="00AF2F72"/>
    <w:rsid w:val="00AF310A"/>
    <w:rsid w:val="00B01949"/>
    <w:rsid w:val="00B04BE3"/>
    <w:rsid w:val="00B13768"/>
    <w:rsid w:val="00B33DC3"/>
    <w:rsid w:val="00B43F1F"/>
    <w:rsid w:val="00B51E88"/>
    <w:rsid w:val="00B7581A"/>
    <w:rsid w:val="00B81321"/>
    <w:rsid w:val="00B909C1"/>
    <w:rsid w:val="00BA59FA"/>
    <w:rsid w:val="00BB1953"/>
    <w:rsid w:val="00BC1CFE"/>
    <w:rsid w:val="00BC5BB3"/>
    <w:rsid w:val="00BF2578"/>
    <w:rsid w:val="00BF3755"/>
    <w:rsid w:val="00BF7B91"/>
    <w:rsid w:val="00C00CDC"/>
    <w:rsid w:val="00C165FF"/>
    <w:rsid w:val="00C545B7"/>
    <w:rsid w:val="00C94EEA"/>
    <w:rsid w:val="00CD10F9"/>
    <w:rsid w:val="00CD78B9"/>
    <w:rsid w:val="00CE25F5"/>
    <w:rsid w:val="00CE4E3F"/>
    <w:rsid w:val="00D21051"/>
    <w:rsid w:val="00D21FDB"/>
    <w:rsid w:val="00D2278B"/>
    <w:rsid w:val="00D557C4"/>
    <w:rsid w:val="00D9573F"/>
    <w:rsid w:val="00DA59DA"/>
    <w:rsid w:val="00DB19DF"/>
    <w:rsid w:val="00DC4F08"/>
    <w:rsid w:val="00DD6D5E"/>
    <w:rsid w:val="00DE2DD7"/>
    <w:rsid w:val="00DF5451"/>
    <w:rsid w:val="00DF7528"/>
    <w:rsid w:val="00E062DC"/>
    <w:rsid w:val="00E45519"/>
    <w:rsid w:val="00E51D97"/>
    <w:rsid w:val="00E51E9A"/>
    <w:rsid w:val="00E82ECE"/>
    <w:rsid w:val="00EA7906"/>
    <w:rsid w:val="00EB2992"/>
    <w:rsid w:val="00EC1954"/>
    <w:rsid w:val="00EC62C7"/>
    <w:rsid w:val="00EF10A8"/>
    <w:rsid w:val="00EF77F0"/>
    <w:rsid w:val="00EF7DF3"/>
    <w:rsid w:val="00F009D4"/>
    <w:rsid w:val="00F047A8"/>
    <w:rsid w:val="00F17ED1"/>
    <w:rsid w:val="00F205FE"/>
    <w:rsid w:val="00F413E4"/>
    <w:rsid w:val="00F4312E"/>
    <w:rsid w:val="00F61A4A"/>
    <w:rsid w:val="00F65BB7"/>
    <w:rsid w:val="00F81740"/>
    <w:rsid w:val="00F822E8"/>
    <w:rsid w:val="00FA2B3B"/>
    <w:rsid w:val="00FA541F"/>
    <w:rsid w:val="00FB0C0F"/>
    <w:rsid w:val="00FB0F7D"/>
    <w:rsid w:val="00FC26CB"/>
    <w:rsid w:val="00FE2EEA"/>
    <w:rsid w:val="00FF2B95"/>
    <w:rsid w:val="00FF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FF03F9"/>
  <w15:docId w15:val="{2BBF4E54-6347-4BD3-BE8D-F38BE79D7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16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75D6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4069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40691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406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406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132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8316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805B5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5B5"/>
    <w:rPr>
      <w:rFonts w:ascii="Consolas" w:eastAsiaTheme="minorHAnsi" w:hAnsi="Consolas" w:cstheme="minorBidi"/>
      <w:sz w:val="21"/>
      <w:szCs w:val="21"/>
      <w:lang w:bidi="ar-SA"/>
    </w:rPr>
  </w:style>
  <w:style w:type="paragraph" w:customStyle="1" w:styleId="default">
    <w:name w:val="default"/>
    <w:basedOn w:val="Normal"/>
    <w:rsid w:val="00DF5451"/>
    <w:rPr>
      <w:rFonts w:eastAsiaTheme="minorHAnsi"/>
    </w:rPr>
  </w:style>
  <w:style w:type="paragraph" w:customStyle="1" w:styleId="TableParagraph">
    <w:name w:val="Table Paragraph"/>
    <w:basedOn w:val="Normal"/>
    <w:uiPriority w:val="1"/>
    <w:qFormat/>
    <w:rsid w:val="004D46C5"/>
    <w:pPr>
      <w:widowControl w:val="0"/>
      <w:autoSpaceDE w:val="0"/>
      <w:autoSpaceDN w:val="0"/>
      <w:adjustRightInd w:val="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F9216-2CFE-4894-833D-39C7A7F7B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6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ST TEXTBOOK ORDER FORM</vt:lpstr>
    </vt:vector>
  </TitlesOfParts>
  <Company>SPST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T TEXTBOOK ORDER FORM</dc:title>
  <dc:creator>wendie.brockhaus</dc:creator>
  <cp:lastModifiedBy>Liantonio, Richard</cp:lastModifiedBy>
  <cp:revision>7</cp:revision>
  <cp:lastPrinted>2018-09-06T15:12:00Z</cp:lastPrinted>
  <dcterms:created xsi:type="dcterms:W3CDTF">2021-03-09T22:23:00Z</dcterms:created>
  <dcterms:modified xsi:type="dcterms:W3CDTF">2021-03-15T12:56:00Z</dcterms:modified>
</cp:coreProperties>
</file>